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5FF69B" w14:textId="50B60B6A" w:rsidR="00FE1398" w:rsidRPr="00D93145" w:rsidRDefault="00FE1398" w:rsidP="00FE139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Newsletter</w:t>
      </w:r>
    </w:p>
    <w:p w14:paraId="72E0B952" w14:textId="0DB0B8AC" w:rsidR="00FE1398" w:rsidRPr="00D93145" w:rsidRDefault="00FE1398" w:rsidP="00FE139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D</w:t>
      </w:r>
      <w:r w:rsidR="00C46A02" w:rsidRPr="00D93145">
        <w:rPr>
          <w:sz w:val="24"/>
          <w:szCs w:val="24"/>
        </w:rPr>
        <w:t>ues notification</w:t>
      </w:r>
    </w:p>
    <w:p w14:paraId="04F91BD9" w14:textId="77777777" w:rsidR="00FE1398" w:rsidRPr="00D93145" w:rsidRDefault="00FE1398" w:rsidP="00FE139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 xml:space="preserve">Annual Meeting: </w:t>
      </w:r>
    </w:p>
    <w:p w14:paraId="2567C375" w14:textId="77777777" w:rsidR="00FE1398" w:rsidRPr="00D93145" w:rsidRDefault="00FE1398" w:rsidP="00FE1398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 xml:space="preserve">Zoom </w:t>
      </w:r>
    </w:p>
    <w:p w14:paraId="663CB063" w14:textId="4D240537" w:rsidR="00FE1398" w:rsidRPr="00D93145" w:rsidRDefault="00FE1398" w:rsidP="00FE1398">
      <w:pPr>
        <w:pStyle w:val="ListParagraph"/>
        <w:numPr>
          <w:ilvl w:val="3"/>
          <w:numId w:val="1"/>
        </w:numPr>
        <w:rPr>
          <w:b/>
          <w:bCs/>
          <w:sz w:val="24"/>
          <w:szCs w:val="24"/>
        </w:rPr>
      </w:pPr>
      <w:r w:rsidRPr="00D93145">
        <w:rPr>
          <w:b/>
          <w:bCs/>
          <w:sz w:val="24"/>
          <w:szCs w:val="24"/>
        </w:rPr>
        <w:t>Thursday, Sept. 16</w:t>
      </w:r>
      <w:r w:rsidR="00D93145" w:rsidRPr="00D93145">
        <w:rPr>
          <w:b/>
          <w:bCs/>
          <w:sz w:val="24"/>
          <w:szCs w:val="24"/>
        </w:rPr>
        <w:t xml:space="preserve"> at 5:30 pm</w:t>
      </w:r>
    </w:p>
    <w:p w14:paraId="79EAC92E" w14:textId="00C74786" w:rsidR="00FE1398" w:rsidRPr="00D93145" w:rsidRDefault="00FE1398" w:rsidP="00FE139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Can now text phone number</w:t>
      </w:r>
    </w:p>
    <w:p w14:paraId="780F95A0" w14:textId="397BC5BD" w:rsidR="00FE1398" w:rsidRPr="00D93145" w:rsidRDefault="00FE1398" w:rsidP="00FE139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 xml:space="preserve">Liens will be put on delinquent </w:t>
      </w:r>
      <w:proofErr w:type="gramStart"/>
      <w:r w:rsidRPr="00D93145">
        <w:rPr>
          <w:sz w:val="24"/>
          <w:szCs w:val="24"/>
        </w:rPr>
        <w:t>dues</w:t>
      </w:r>
      <w:proofErr w:type="gramEnd"/>
    </w:p>
    <w:p w14:paraId="5C5DAC90" w14:textId="79E8FC39" w:rsidR="00FE1398" w:rsidRPr="00D93145" w:rsidRDefault="00FE1398" w:rsidP="00FE139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 xml:space="preserve">Spring Pond Cleanup </w:t>
      </w:r>
    </w:p>
    <w:p w14:paraId="3EB7E0F2" w14:textId="75C93318" w:rsidR="00FE1398" w:rsidRPr="00D93145" w:rsidRDefault="00FE1398" w:rsidP="00FE139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 xml:space="preserve">Create input survey on </w:t>
      </w:r>
      <w:proofErr w:type="gramStart"/>
      <w:r w:rsidRPr="00D93145">
        <w:rPr>
          <w:sz w:val="24"/>
          <w:szCs w:val="24"/>
        </w:rPr>
        <w:t>projects</w:t>
      </w:r>
      <w:proofErr w:type="gramEnd"/>
    </w:p>
    <w:p w14:paraId="5FD3A370" w14:textId="7A6006ED" w:rsidR="00FE1398" w:rsidRPr="00D93145" w:rsidRDefault="00FE1398" w:rsidP="00FE139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Encourage personal cleanup/</w:t>
      </w:r>
      <w:proofErr w:type="gramStart"/>
      <w:r w:rsidRPr="00D93145">
        <w:rPr>
          <w:sz w:val="24"/>
          <w:szCs w:val="24"/>
        </w:rPr>
        <w:t>mowing</w:t>
      </w:r>
      <w:proofErr w:type="gramEnd"/>
      <w:r w:rsidRPr="00D93145">
        <w:rPr>
          <w:sz w:val="24"/>
          <w:szCs w:val="24"/>
        </w:rPr>
        <w:t xml:space="preserve"> </w:t>
      </w:r>
    </w:p>
    <w:p w14:paraId="50F6B6B8" w14:textId="2EEBE20F" w:rsidR="00560075" w:rsidRPr="00D93145" w:rsidRDefault="00560075" w:rsidP="00560075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Trash from fishing</w:t>
      </w:r>
    </w:p>
    <w:p w14:paraId="2A4C280D" w14:textId="244FB502" w:rsidR="00560075" w:rsidRPr="00D93145" w:rsidRDefault="00560075" w:rsidP="00560075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Dumping grass clippings</w:t>
      </w:r>
    </w:p>
    <w:p w14:paraId="096DA2D6" w14:textId="1745A74D" w:rsidR="00FE1398" w:rsidRPr="00D93145" w:rsidRDefault="00FE1398" w:rsidP="00FE139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 xml:space="preserve">Ongoing work </w:t>
      </w:r>
    </w:p>
    <w:p w14:paraId="761498C2" w14:textId="662FF1F6" w:rsidR="00560075" w:rsidRPr="00D93145" w:rsidRDefault="00560075" w:rsidP="00560075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Algae efforts</w:t>
      </w:r>
    </w:p>
    <w:p w14:paraId="5512AC2A" w14:textId="650D03B8" w:rsidR="00560075" w:rsidRPr="00D93145" w:rsidRDefault="00560075" w:rsidP="00560075">
      <w:pPr>
        <w:pStyle w:val="ListParagraph"/>
        <w:numPr>
          <w:ilvl w:val="3"/>
          <w:numId w:val="1"/>
        </w:numPr>
        <w:rPr>
          <w:sz w:val="24"/>
          <w:szCs w:val="24"/>
        </w:rPr>
      </w:pPr>
      <w:proofErr w:type="spellStart"/>
      <w:r w:rsidRPr="00D93145">
        <w:rPr>
          <w:sz w:val="24"/>
          <w:szCs w:val="24"/>
        </w:rPr>
        <w:t>Aquaspheres</w:t>
      </w:r>
      <w:proofErr w:type="spellEnd"/>
      <w:r w:rsidR="007B6749" w:rsidRPr="00D93145">
        <w:rPr>
          <w:sz w:val="24"/>
          <w:szCs w:val="24"/>
        </w:rPr>
        <w:t xml:space="preserve"> </w:t>
      </w:r>
    </w:p>
    <w:p w14:paraId="6B7E3CFB" w14:textId="3F549FB5" w:rsidR="00560075" w:rsidRPr="00D93145" w:rsidRDefault="00560075" w:rsidP="00B9728F">
      <w:pPr>
        <w:pStyle w:val="ListParagraph"/>
        <w:numPr>
          <w:ilvl w:val="3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 xml:space="preserve">Don’t dump </w:t>
      </w:r>
      <w:proofErr w:type="gramStart"/>
      <w:r w:rsidRPr="00D93145">
        <w:rPr>
          <w:sz w:val="24"/>
          <w:szCs w:val="24"/>
        </w:rPr>
        <w:t>grass</w:t>
      </w:r>
      <w:proofErr w:type="gramEnd"/>
    </w:p>
    <w:p w14:paraId="2C7FB1E1" w14:textId="4CAA2487" w:rsidR="007B6749" w:rsidRPr="00D93145" w:rsidRDefault="007B6749" w:rsidP="00B9728F">
      <w:pPr>
        <w:pStyle w:val="ListParagraph"/>
        <w:numPr>
          <w:ilvl w:val="3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 xml:space="preserve">Needs rain and water </w:t>
      </w:r>
      <w:proofErr w:type="gramStart"/>
      <w:r w:rsidRPr="00D93145">
        <w:rPr>
          <w:sz w:val="24"/>
          <w:szCs w:val="24"/>
        </w:rPr>
        <w:t>movement</w:t>
      </w:r>
      <w:proofErr w:type="gramEnd"/>
    </w:p>
    <w:p w14:paraId="0650B018" w14:textId="5BC23E01" w:rsidR="00FE1398" w:rsidRPr="00D93145" w:rsidRDefault="00FE1398" w:rsidP="00FE139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 xml:space="preserve">Lien Filings </w:t>
      </w:r>
    </w:p>
    <w:p w14:paraId="45D1A12D" w14:textId="498F492A" w:rsidR="00FE1398" w:rsidRPr="00D93145" w:rsidRDefault="00FE1398" w:rsidP="00FE139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Yes</w:t>
      </w:r>
    </w:p>
    <w:p w14:paraId="7B4F22CF" w14:textId="35F2180F" w:rsidR="00FE1398" w:rsidRPr="00D93145" w:rsidRDefault="00FE1398" w:rsidP="00FE139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30 Properties = 22 Owners</w:t>
      </w:r>
    </w:p>
    <w:p w14:paraId="2391D15D" w14:textId="77487C89" w:rsidR="00FE1398" w:rsidRPr="00D93145" w:rsidRDefault="00FE1398" w:rsidP="00FE139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 xml:space="preserve">Total due is </w:t>
      </w:r>
      <w:proofErr w:type="gramStart"/>
      <w:r w:rsidRPr="00D93145">
        <w:rPr>
          <w:sz w:val="24"/>
          <w:szCs w:val="24"/>
        </w:rPr>
        <w:t>$18,614.11</w:t>
      </w:r>
      <w:proofErr w:type="gramEnd"/>
    </w:p>
    <w:p w14:paraId="56B13E7C" w14:textId="24F375A6" w:rsidR="00A4483D" w:rsidRPr="00D93145" w:rsidRDefault="00A4483D" w:rsidP="00A4483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Board Meeting Prior to Annual Meeting</w:t>
      </w:r>
      <w:r w:rsidR="00A74D85" w:rsidRPr="00D93145">
        <w:rPr>
          <w:sz w:val="24"/>
          <w:szCs w:val="24"/>
        </w:rPr>
        <w:t xml:space="preserve"> for Budget and Succession plans</w:t>
      </w:r>
    </w:p>
    <w:p w14:paraId="524AC590" w14:textId="1031E438" w:rsidR="00A4483D" w:rsidRPr="00D93145" w:rsidRDefault="007B6749" w:rsidP="00A4483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TU evening - August</w:t>
      </w:r>
    </w:p>
    <w:p w14:paraId="33BA67C8" w14:textId="77777777" w:rsidR="00A4483D" w:rsidRPr="00D93145" w:rsidRDefault="00A4483D" w:rsidP="00A4483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 xml:space="preserve">Project Updates/Estimates </w:t>
      </w:r>
    </w:p>
    <w:p w14:paraId="424FCC96" w14:textId="77777777" w:rsidR="00D93145" w:rsidRPr="00D93145" w:rsidRDefault="001F5444" w:rsidP="00A4483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 xml:space="preserve">Benches </w:t>
      </w:r>
    </w:p>
    <w:p w14:paraId="3B1F26E1" w14:textId="5A804FCE" w:rsidR="001F5444" w:rsidRPr="00D93145" w:rsidRDefault="001F5444" w:rsidP="00D93145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$471 per bench</w:t>
      </w:r>
      <w:r w:rsidR="00D93145" w:rsidRPr="00D93145">
        <w:rPr>
          <w:sz w:val="24"/>
          <w:szCs w:val="24"/>
        </w:rPr>
        <w:t xml:space="preserve"> plus s</w:t>
      </w:r>
      <w:r w:rsidRPr="00D93145">
        <w:rPr>
          <w:sz w:val="24"/>
          <w:szCs w:val="24"/>
        </w:rPr>
        <w:t xml:space="preserve">hipping delivery </w:t>
      </w:r>
      <w:r w:rsidR="00D93145" w:rsidRPr="00D93145">
        <w:rPr>
          <w:sz w:val="24"/>
          <w:szCs w:val="24"/>
        </w:rPr>
        <w:t>approximately $</w:t>
      </w:r>
      <w:r w:rsidRPr="00D93145">
        <w:rPr>
          <w:sz w:val="24"/>
          <w:szCs w:val="24"/>
        </w:rPr>
        <w:t>2000</w:t>
      </w:r>
    </w:p>
    <w:p w14:paraId="1FE7C89B" w14:textId="005DBB96" w:rsidR="001F5444" w:rsidRPr="00D93145" w:rsidRDefault="00D93145" w:rsidP="001F5444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Lower cost with 10-12 benches</w:t>
      </w:r>
    </w:p>
    <w:p w14:paraId="2AA00DF9" w14:textId="6F010603" w:rsidR="001F5444" w:rsidRPr="00D93145" w:rsidRDefault="001F5444" w:rsidP="001F5444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 xml:space="preserve">Need to rent </w:t>
      </w:r>
      <w:r w:rsidR="00D93145" w:rsidRPr="00D93145">
        <w:rPr>
          <w:sz w:val="24"/>
          <w:szCs w:val="24"/>
        </w:rPr>
        <w:t>skid loader</w:t>
      </w:r>
      <w:r w:rsidRPr="00D93145">
        <w:rPr>
          <w:sz w:val="24"/>
          <w:szCs w:val="24"/>
        </w:rPr>
        <w:t xml:space="preserve"> or forklift to </w:t>
      </w:r>
      <w:proofErr w:type="gramStart"/>
      <w:r w:rsidRPr="00D93145">
        <w:rPr>
          <w:sz w:val="24"/>
          <w:szCs w:val="24"/>
        </w:rPr>
        <w:t>move</w:t>
      </w:r>
      <w:proofErr w:type="gramEnd"/>
      <w:r w:rsidRPr="00D93145">
        <w:rPr>
          <w:sz w:val="24"/>
          <w:szCs w:val="24"/>
        </w:rPr>
        <w:t xml:space="preserve"> </w:t>
      </w:r>
    </w:p>
    <w:p w14:paraId="35966E9B" w14:textId="4FE1AE9B" w:rsidR="001F5444" w:rsidRPr="00D93145" w:rsidRDefault="001F5444" w:rsidP="001F5444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12</w:t>
      </w:r>
      <w:r w:rsidR="00D93145" w:rsidRPr="00D93145">
        <w:rPr>
          <w:sz w:val="24"/>
          <w:szCs w:val="24"/>
        </w:rPr>
        <w:t xml:space="preserve"> benches</w:t>
      </w:r>
      <w:r w:rsidRPr="00D93145">
        <w:rPr>
          <w:sz w:val="24"/>
          <w:szCs w:val="24"/>
        </w:rPr>
        <w:t xml:space="preserve"> “Approved” by </w:t>
      </w:r>
      <w:proofErr w:type="gramStart"/>
      <w:r w:rsidRPr="00D93145">
        <w:rPr>
          <w:sz w:val="24"/>
          <w:szCs w:val="24"/>
        </w:rPr>
        <w:t>board</w:t>
      </w:r>
      <w:proofErr w:type="gramEnd"/>
    </w:p>
    <w:p w14:paraId="5AB49E0A" w14:textId="6A0C9BFC" w:rsidR="00560075" w:rsidRPr="00D93145" w:rsidRDefault="00560075" w:rsidP="0056007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Other</w:t>
      </w:r>
    </w:p>
    <w:p w14:paraId="00C8F7B4" w14:textId="1FF45AEF" w:rsidR="00560075" w:rsidRPr="00D93145" w:rsidRDefault="00560075" w:rsidP="0056007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 xml:space="preserve">Cement post </w:t>
      </w:r>
      <w:proofErr w:type="gramStart"/>
      <w:r w:rsidRPr="00D93145">
        <w:rPr>
          <w:sz w:val="24"/>
          <w:szCs w:val="24"/>
        </w:rPr>
        <w:t>removed</w:t>
      </w:r>
      <w:proofErr w:type="gramEnd"/>
    </w:p>
    <w:p w14:paraId="7883C9CD" w14:textId="5229668D" w:rsidR="00B9728F" w:rsidRPr="00D93145" w:rsidRDefault="00B9728F" w:rsidP="0056007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 xml:space="preserve">Clean up </w:t>
      </w:r>
      <w:r w:rsidR="00D93145" w:rsidRPr="00D93145">
        <w:rPr>
          <w:sz w:val="24"/>
          <w:szCs w:val="24"/>
        </w:rPr>
        <w:t xml:space="preserve">overgrown </w:t>
      </w:r>
      <w:r w:rsidRPr="00D93145">
        <w:rPr>
          <w:sz w:val="24"/>
          <w:szCs w:val="24"/>
        </w:rPr>
        <w:t xml:space="preserve">front </w:t>
      </w:r>
      <w:r w:rsidR="00D93145" w:rsidRPr="00D93145">
        <w:rPr>
          <w:sz w:val="24"/>
          <w:szCs w:val="24"/>
        </w:rPr>
        <w:t>entrance</w:t>
      </w:r>
      <w:r w:rsidRPr="00D93145">
        <w:rPr>
          <w:sz w:val="24"/>
          <w:szCs w:val="24"/>
        </w:rPr>
        <w:t xml:space="preserve"> at </w:t>
      </w:r>
      <w:proofErr w:type="gramStart"/>
      <w:r w:rsidR="00D93145" w:rsidRPr="00D93145">
        <w:rPr>
          <w:sz w:val="24"/>
          <w:szCs w:val="24"/>
        </w:rPr>
        <w:t>Butterfield</w:t>
      </w:r>
      <w:proofErr w:type="gramEnd"/>
      <w:r w:rsidRPr="00D93145">
        <w:rPr>
          <w:sz w:val="24"/>
          <w:szCs w:val="24"/>
        </w:rPr>
        <w:t xml:space="preserve"> </w:t>
      </w:r>
    </w:p>
    <w:p w14:paraId="323008AE" w14:textId="73A9D79D" w:rsidR="00D93145" w:rsidRPr="00D93145" w:rsidRDefault="00D93145" w:rsidP="0056007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 xml:space="preserve">Pond needs more </w:t>
      </w:r>
      <w:proofErr w:type="gramStart"/>
      <w:r w:rsidRPr="00D93145">
        <w:rPr>
          <w:sz w:val="24"/>
          <w:szCs w:val="24"/>
        </w:rPr>
        <w:t>trims</w:t>
      </w:r>
      <w:proofErr w:type="gramEnd"/>
    </w:p>
    <w:p w14:paraId="60F42B49" w14:textId="77777777" w:rsidR="00D93145" w:rsidRPr="00D93145" w:rsidRDefault="00D93145" w:rsidP="00D93145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C</w:t>
      </w:r>
      <w:r w:rsidR="00B9728F" w:rsidRPr="00D93145">
        <w:rPr>
          <w:sz w:val="24"/>
          <w:szCs w:val="24"/>
        </w:rPr>
        <w:t xml:space="preserve">ausing trees to grow </w:t>
      </w:r>
    </w:p>
    <w:p w14:paraId="034696C7" w14:textId="73C324A9" w:rsidR="00B9728F" w:rsidRPr="00D93145" w:rsidRDefault="00D93145" w:rsidP="00D93145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D93145">
        <w:rPr>
          <w:sz w:val="24"/>
          <w:szCs w:val="24"/>
        </w:rPr>
        <w:t>Currently, p</w:t>
      </w:r>
      <w:r w:rsidR="00B9728F" w:rsidRPr="00D93145">
        <w:rPr>
          <w:sz w:val="24"/>
          <w:szCs w:val="24"/>
        </w:rPr>
        <w:t xml:space="preserve">aying for </w:t>
      </w:r>
      <w:r w:rsidRPr="00D93145">
        <w:rPr>
          <w:sz w:val="24"/>
          <w:szCs w:val="24"/>
        </w:rPr>
        <w:t>trims once per month</w:t>
      </w:r>
      <w:r w:rsidR="00B9728F" w:rsidRPr="00D93145">
        <w:rPr>
          <w:sz w:val="24"/>
          <w:szCs w:val="24"/>
        </w:rPr>
        <w:t xml:space="preserve"> </w:t>
      </w:r>
    </w:p>
    <w:p w14:paraId="36B75EBE" w14:textId="77777777" w:rsidR="00A4483D" w:rsidRPr="00D93145" w:rsidRDefault="00A4483D" w:rsidP="00A4483D">
      <w:pPr>
        <w:pStyle w:val="ListParagraph"/>
        <w:rPr>
          <w:sz w:val="24"/>
          <w:szCs w:val="24"/>
        </w:rPr>
      </w:pPr>
    </w:p>
    <w:sectPr w:rsidR="00A4483D" w:rsidRPr="00D93145" w:rsidSect="00D93145">
      <w:headerReference w:type="firs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559765" w14:textId="77777777" w:rsidR="002E22E0" w:rsidRDefault="002E22E0" w:rsidP="00A4483D">
      <w:pPr>
        <w:spacing w:after="0" w:line="240" w:lineRule="auto"/>
      </w:pPr>
      <w:r>
        <w:separator/>
      </w:r>
    </w:p>
  </w:endnote>
  <w:endnote w:type="continuationSeparator" w:id="0">
    <w:p w14:paraId="7861CB8C" w14:textId="77777777" w:rsidR="002E22E0" w:rsidRDefault="002E22E0" w:rsidP="00A448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3A29BF" w14:textId="77777777" w:rsidR="002E22E0" w:rsidRDefault="002E22E0" w:rsidP="00A4483D">
      <w:pPr>
        <w:spacing w:after="0" w:line="240" w:lineRule="auto"/>
      </w:pPr>
      <w:r>
        <w:separator/>
      </w:r>
    </w:p>
  </w:footnote>
  <w:footnote w:type="continuationSeparator" w:id="0">
    <w:p w14:paraId="624DC5C4" w14:textId="77777777" w:rsidR="002E22E0" w:rsidRDefault="002E22E0" w:rsidP="00A448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178C5" w14:textId="77777777" w:rsidR="007B6749" w:rsidRPr="007B6749" w:rsidRDefault="007B6749" w:rsidP="007B6749">
    <w:pPr>
      <w:pStyle w:val="Header"/>
      <w:jc w:val="center"/>
      <w:rPr>
        <w:b/>
        <w:bCs/>
        <w:sz w:val="32"/>
        <w:szCs w:val="32"/>
      </w:rPr>
    </w:pPr>
    <w:r w:rsidRPr="007B6749">
      <w:rPr>
        <w:b/>
        <w:bCs/>
        <w:sz w:val="32"/>
        <w:szCs w:val="32"/>
      </w:rPr>
      <w:t>PLHA Board Meeting</w:t>
    </w:r>
  </w:p>
  <w:p w14:paraId="13F3057F" w14:textId="77777777" w:rsidR="007B6749" w:rsidRPr="007B6749" w:rsidRDefault="007B6749" w:rsidP="007B6749">
    <w:pPr>
      <w:pStyle w:val="Header"/>
      <w:jc w:val="center"/>
      <w:rPr>
        <w:b/>
        <w:bCs/>
        <w:sz w:val="32"/>
        <w:szCs w:val="32"/>
      </w:rPr>
    </w:pPr>
    <w:r w:rsidRPr="007B6749">
      <w:rPr>
        <w:b/>
        <w:bCs/>
        <w:sz w:val="32"/>
        <w:szCs w:val="32"/>
      </w:rPr>
      <w:t>Wednesday, May 19, 2021 5:30 pm</w:t>
    </w:r>
  </w:p>
  <w:p w14:paraId="6D268A23" w14:textId="77777777" w:rsidR="007B6749" w:rsidRPr="007B6749" w:rsidRDefault="007B6749" w:rsidP="007B6749">
    <w:pPr>
      <w:pStyle w:val="Header"/>
      <w:jc w:val="center"/>
      <w:rPr>
        <w:b/>
        <w:bCs/>
        <w:sz w:val="32"/>
        <w:szCs w:val="32"/>
      </w:rPr>
    </w:pPr>
    <w:r w:rsidRPr="007B6749">
      <w:rPr>
        <w:b/>
        <w:bCs/>
        <w:sz w:val="32"/>
        <w:szCs w:val="32"/>
      </w:rPr>
      <w:t>Zoom</w:t>
    </w:r>
  </w:p>
  <w:p w14:paraId="265818E7" w14:textId="77777777" w:rsidR="007B6749" w:rsidRDefault="007B67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612EE4"/>
    <w:multiLevelType w:val="hybridMultilevel"/>
    <w:tmpl w:val="20A49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jYzszQ2NTO3NDBT0lEKTi0uzszPAykwqgUA4u4DIywAAAA="/>
  </w:docVars>
  <w:rsids>
    <w:rsidRoot w:val="00FE1398"/>
    <w:rsid w:val="001F5444"/>
    <w:rsid w:val="002E22E0"/>
    <w:rsid w:val="00560075"/>
    <w:rsid w:val="00687CA6"/>
    <w:rsid w:val="007B6749"/>
    <w:rsid w:val="00A4483D"/>
    <w:rsid w:val="00A74D85"/>
    <w:rsid w:val="00B9728F"/>
    <w:rsid w:val="00C46A02"/>
    <w:rsid w:val="00C70B11"/>
    <w:rsid w:val="00CE39B0"/>
    <w:rsid w:val="00D93145"/>
    <w:rsid w:val="00FE1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1639A"/>
  <w15:chartTrackingRefBased/>
  <w15:docId w15:val="{D52863B0-E0C5-4133-A552-BF3843820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C70B1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Times New Roman" w:eastAsiaTheme="majorEastAsia" w:hAnsi="Times New Roman" w:cstheme="majorBidi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FE13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448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483D"/>
  </w:style>
  <w:style w:type="paragraph" w:styleId="Footer">
    <w:name w:val="footer"/>
    <w:basedOn w:val="Normal"/>
    <w:link w:val="FooterChar"/>
    <w:uiPriority w:val="99"/>
    <w:unhideWhenUsed/>
    <w:rsid w:val="00A448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48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Adams</dc:creator>
  <cp:keywords/>
  <dc:description/>
  <cp:lastModifiedBy>Rebecca Adams</cp:lastModifiedBy>
  <cp:revision>6</cp:revision>
  <dcterms:created xsi:type="dcterms:W3CDTF">2021-05-19T21:34:00Z</dcterms:created>
  <dcterms:modified xsi:type="dcterms:W3CDTF">2021-05-27T18:38:00Z</dcterms:modified>
</cp:coreProperties>
</file>